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781" w:rsidRDefault="00EF218D">
      <w:pPr>
        <w:pStyle w:val="Heading2"/>
      </w:pPr>
      <w:bookmarkStart w:id="0" w:name="_GoBack"/>
      <w:bookmarkEnd w:id="0"/>
      <w:r>
        <w:t>--- title: Unmatched Pairs of Punctuation (3.4d)</w:t>
      </w:r>
    </w:p>
    <w:p w:rsidR="00E64781" w:rsidRDefault="00EF218D">
      <w:r>
        <w:t>The Unmatched Pairs of Punctuation check examines punctuation characters that should always occur in pairs to make sure that there are no unpaired ones.</w:t>
      </w:r>
    </w:p>
    <w:p w:rsidR="00E64781" w:rsidRDefault="00EF218D">
      <w:r>
        <w:t xml:space="preserve">Punctuation examined by this check includes </w:t>
      </w:r>
      <w:r>
        <w:t>parentheses, square brackets and curly brackets.</w:t>
      </w:r>
    </w:p>
    <w:p w:rsidR="00E64781" w:rsidRDefault="00EF218D">
      <w:r>
        <w:t xml:space="preserve">This check </w:t>
      </w:r>
      <w:r>
        <w:rPr>
          <w:i/>
          <w:iCs/>
        </w:rPr>
        <w:t>does not</w:t>
      </w:r>
      <w:r>
        <w:t xml:space="preserve"> check quotation marks.</w:t>
      </w:r>
    </w:p>
    <w:p w:rsidR="00E64781" w:rsidRDefault="00EF218D">
      <w:pPr>
        <w:pStyle w:val="Heading2"/>
      </w:pPr>
      <w:bookmarkStart w:id="1" w:name="view-and-change-the-list-of-punctuation"/>
      <w:bookmarkEnd w:id="1"/>
      <w:r>
        <w:t>View and change the list of punctuation</w:t>
      </w:r>
    </w:p>
    <w:p w:rsidR="00E64781" w:rsidRDefault="00EF218D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.</w:t>
      </w:r>
    </w:p>
    <w:p w:rsidR="00E64781" w:rsidRDefault="00EF218D">
      <w:pPr>
        <w:pStyle w:val="ListParagraph"/>
        <w:numPr>
          <w:ilvl w:val="0"/>
          <w:numId w:val="4"/>
        </w:numPr>
      </w:pPr>
      <w:r>
        <w:rPr>
          <w:b/>
          <w:bCs/>
        </w:rPr>
        <w:t>Expand</w:t>
      </w:r>
      <w:r>
        <w:t xml:space="preserve"> the menu.</w:t>
      </w:r>
    </w:p>
    <w:p w:rsidR="00E64781" w:rsidRDefault="00EF218D">
      <w:pPr>
        <w:pStyle w:val="ListParagraph"/>
        <w:numPr>
          <w:ilvl w:val="0"/>
          <w:numId w:val="4"/>
        </w:numPr>
      </w:pPr>
      <w:r>
        <w:t xml:space="preserve">On the </w:t>
      </w:r>
      <w:r>
        <w:rPr>
          <w:b/>
          <w:bCs/>
        </w:rPr>
        <w:t>Tools</w:t>
      </w:r>
      <w:r>
        <w:t xml:space="preserve"> menu, hover over </w:t>
      </w:r>
      <w:r>
        <w:rPr>
          <w:b/>
          <w:bCs/>
        </w:rPr>
        <w:t>Checking Inventories</w:t>
      </w:r>
      <w:r>
        <w:t>.</w:t>
      </w:r>
    </w:p>
    <w:p w:rsidR="00E64781" w:rsidRDefault="00EF218D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Unmatched pairs of</w:t>
      </w:r>
      <w:r>
        <w:rPr>
          <w:b/>
          <w:bCs/>
        </w:rPr>
        <w:t xml:space="preserve"> Punctuation</w:t>
      </w:r>
      <w:r>
        <w:t>.</w:t>
      </w:r>
    </w:p>
    <w:p w:rsidR="00E64781" w:rsidRDefault="00EF218D">
      <w:pPr>
        <w:pStyle w:val="ListParagraph"/>
        <w:numPr>
          <w:ilvl w:val="1"/>
          <w:numId w:val="4"/>
        </w:numPr>
      </w:pPr>
      <w:r>
        <w:rPr>
          <w:i/>
          <w:iCs/>
        </w:rPr>
        <w:t>The Unmatched Pairs of Punctuation Inventory opens</w:t>
      </w:r>
      <w:r>
        <w:t>.</w:t>
      </w:r>
    </w:p>
    <w:p w:rsidR="00E64781" w:rsidRDefault="00EF218D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Options</w:t>
      </w:r>
      <w:r>
        <w:t>.</w:t>
      </w:r>
    </w:p>
    <w:p w:rsidR="00E64781" w:rsidRDefault="00EF218D">
      <w:pPr>
        <w:pStyle w:val="ListParagraph"/>
        <w:numPr>
          <w:ilvl w:val="1"/>
          <w:numId w:val="4"/>
        </w:numPr>
      </w:pPr>
      <w:r>
        <w:rPr>
          <w:i/>
          <w:iCs/>
        </w:rPr>
        <w:t>Each pair is listed with the first character, then a slash, then the second character, followed by a space</w:t>
      </w:r>
      <w:r>
        <w:t>.</w:t>
      </w:r>
    </w:p>
    <w:p w:rsidR="00E64781" w:rsidRDefault="00EF218D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OK</w:t>
      </w:r>
      <w:r>
        <w:t xml:space="preserve"> to save the changes.</w:t>
      </w:r>
      <w:r>
        <w:br/>
      </w:r>
      <w:r>
        <w:rPr>
          <w:i/>
          <w:iCs/>
        </w:rPr>
        <w:t>The check will now report every occas</w:t>
      </w:r>
      <w:r>
        <w:rPr>
          <w:i/>
          <w:iCs/>
        </w:rPr>
        <w:t>ion either of these marks occurs in isolation</w:t>
      </w:r>
      <w:r>
        <w:t>.</w:t>
      </w:r>
    </w:p>
    <w:p w:rsidR="00E64781" w:rsidRDefault="00EF218D">
      <w:pPr>
        <w:pStyle w:val="Heading2"/>
      </w:pPr>
      <w:bookmarkStart w:id="2" w:name="run-check-from-the-assignments-and-progr"/>
      <w:bookmarkEnd w:id="2"/>
      <w:r>
        <w:t>Run Check from the Assignments and Progress</w:t>
      </w:r>
    </w:p>
    <w:p w:rsidR="00E64781" w:rsidRDefault="00EF218D">
      <w:r>
        <w:t>To view the issues,</w:t>
      </w:r>
    </w:p>
    <w:p w:rsidR="00E64781" w:rsidRDefault="00EF218D">
      <w:pPr>
        <w:pStyle w:val="ListParagraph"/>
        <w:numPr>
          <w:ilvl w:val="0"/>
          <w:numId w:val="5"/>
        </w:numPr>
      </w:pPr>
      <w:r>
        <w:t xml:space="preserve">Click the </w:t>
      </w:r>
      <w:r>
        <w:rPr>
          <w:b/>
          <w:bCs/>
        </w:rPr>
        <w:t>issue count</w:t>
      </w:r>
      <w:r>
        <w:t>.</w:t>
      </w:r>
    </w:p>
    <w:p w:rsidR="00E64781" w:rsidRDefault="00EF218D">
      <w:pPr>
        <w:pStyle w:val="ListParagraph"/>
        <w:numPr>
          <w:ilvl w:val="1"/>
          <w:numId w:val="5"/>
        </w:numPr>
      </w:pPr>
      <w:r>
        <w:rPr>
          <w:i/>
          <w:iCs/>
        </w:rPr>
        <w:t>The list of issues opens or updates an existing list window</w:t>
      </w:r>
      <w:r>
        <w:t>.</w:t>
      </w:r>
    </w:p>
    <w:p w:rsidR="00E64781" w:rsidRDefault="00EF218D">
      <w:pPr>
        <w:pStyle w:val="ListParagraph"/>
        <w:numPr>
          <w:ilvl w:val="0"/>
          <w:numId w:val="5"/>
        </w:numPr>
      </w:pPr>
      <w:r>
        <w:t>Double click an issue to see the problem in context.</w:t>
      </w:r>
    </w:p>
    <w:p w:rsidR="00E64781" w:rsidRDefault="00EF218D">
      <w:pPr>
        <w:pStyle w:val="ListParagraph"/>
        <w:numPr>
          <w:ilvl w:val="0"/>
          <w:numId w:val="5"/>
        </w:numPr>
      </w:pPr>
      <w:r>
        <w:t xml:space="preserve">Edit to </w:t>
      </w:r>
      <w:r>
        <w:t>correct the problem.</w:t>
      </w:r>
    </w:p>
    <w:p w:rsidR="00E64781" w:rsidRDefault="00EF218D">
      <w:pPr>
        <w:pStyle w:val="ListParagraph"/>
        <w:numPr>
          <w:ilvl w:val="0"/>
          <w:numId w:val="5"/>
        </w:numPr>
      </w:pPr>
      <w:r>
        <w:t xml:space="preserve">To verify we have solved this problem, click </w:t>
      </w:r>
      <w:r>
        <w:rPr>
          <w:b/>
          <w:bCs/>
        </w:rPr>
        <w:t>Rerun</w:t>
      </w:r>
      <w:r>
        <w:t>.</w:t>
      </w:r>
    </w:p>
    <w:p w:rsidR="00E64781" w:rsidRDefault="00EF218D">
      <w:pPr>
        <w:pStyle w:val="Heading2"/>
      </w:pPr>
      <w:bookmarkStart w:id="3" w:name="run-check-across-a-range-of-books"/>
      <w:bookmarkEnd w:id="3"/>
      <w:r>
        <w:lastRenderedPageBreak/>
        <w:t>Run Check across a range of books</w:t>
      </w:r>
    </w:p>
    <w:p w:rsidR="00E64781" w:rsidRDefault="00EF218D">
      <w:pPr>
        <w:pStyle w:val="ListParagraph"/>
        <w:numPr>
          <w:ilvl w:val="0"/>
          <w:numId w:val="6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</w:t>
      </w:r>
    </w:p>
    <w:p w:rsidR="00E64781" w:rsidRDefault="00EF218D">
      <w:pPr>
        <w:pStyle w:val="ListParagraph"/>
        <w:numPr>
          <w:ilvl w:val="0"/>
          <w:numId w:val="6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Run Basic Checks</w:t>
      </w:r>
      <w:r>
        <w:t>.</w:t>
      </w:r>
    </w:p>
    <w:p w:rsidR="00E64781" w:rsidRDefault="00EF218D">
      <w:pPr>
        <w:pStyle w:val="ListParagraph"/>
        <w:numPr>
          <w:ilvl w:val="0"/>
          <w:numId w:val="6"/>
        </w:numPr>
      </w:pPr>
      <w:r>
        <w:t xml:space="preserve">Select the </w:t>
      </w:r>
      <w:r>
        <w:rPr>
          <w:b/>
          <w:bCs/>
        </w:rPr>
        <w:t>Unmatched pairs of punctuation</w:t>
      </w:r>
      <w:r>
        <w:t xml:space="preserve"> and the book range you wish to check.</w:t>
      </w:r>
    </w:p>
    <w:p w:rsidR="00E64781" w:rsidRDefault="00EF218D">
      <w:pPr>
        <w:pStyle w:val="ListParagraph"/>
        <w:numPr>
          <w:ilvl w:val="0"/>
          <w:numId w:val="6"/>
        </w:numPr>
      </w:pPr>
      <w:r>
        <w:t>Cl</w:t>
      </w:r>
      <w:r>
        <w:t xml:space="preserve">ick </w:t>
      </w:r>
      <w:r>
        <w:rPr>
          <w:b/>
          <w:bCs/>
        </w:rPr>
        <w:t>OK</w:t>
      </w:r>
      <w:r>
        <w:t>.</w:t>
      </w:r>
    </w:p>
    <w:sectPr w:rsidR="00E6478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321E0E"/>
    <w:multiLevelType w:val="multilevel"/>
    <w:tmpl w:val="7A66042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355B2F2D"/>
    <w:multiLevelType w:val="multilevel"/>
    <w:tmpl w:val="0492B1F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5E4244E0"/>
    <w:multiLevelType w:val="multilevel"/>
    <w:tmpl w:val="F15E67AE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3" w15:restartNumberingAfterBreak="0">
    <w:nsid w:val="69D567D3"/>
    <w:multiLevelType w:val="multilevel"/>
    <w:tmpl w:val="B094C17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6C7C1DB3"/>
    <w:multiLevelType w:val="multilevel"/>
    <w:tmpl w:val="3BBAC26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7BCB7FA5"/>
    <w:multiLevelType w:val="multilevel"/>
    <w:tmpl w:val="409AC24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Y0sjA3NDYwNbZU0lEKTi0uzszPAykwrAUAz1TAuSwAAAA="/>
  </w:docVars>
  <w:rsids>
    <w:rsidRoot w:val="00E64781"/>
    <w:rsid w:val="00E64781"/>
    <w:rsid w:val="00EF2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10E18F-1BFA-49DF-AB95-82606679A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0</Words>
  <Characters>1088</Characters>
  <Application>Microsoft Office Word</Application>
  <DocSecurity>0</DocSecurity>
  <Lines>9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02:00Z</dcterms:created>
  <dcterms:modified xsi:type="dcterms:W3CDTF">2022-10-17T18:02:00Z</dcterms:modified>
</cp:coreProperties>
</file>